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644067" w14:textId="4017EEC2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Załącznik nr </w:t>
      </w:r>
      <w:r w:rsidR="00422347">
        <w:rPr>
          <w:rFonts w:asciiTheme="minorHAnsi" w:hAnsiTheme="minorHAnsi" w:cstheme="minorHAnsi"/>
          <w:b/>
          <w:bCs/>
          <w:sz w:val="22"/>
          <w:szCs w:val="22"/>
        </w:rPr>
        <w:t>3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11256974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bookmarkStart w:id="0" w:name="_Hlk72502255"/>
      <w:bookmarkStart w:id="1" w:name="_GoBack"/>
      <w:r w:rsidR="00AC7711" w:rsidRPr="00AC7711">
        <w:rPr>
          <w:rFonts w:asciiTheme="minorHAnsi" w:hAnsiTheme="minorHAnsi" w:cstheme="minorHAnsi"/>
          <w:b/>
          <w:bCs/>
          <w:sz w:val="22"/>
          <w:szCs w:val="22"/>
        </w:rPr>
        <w:t>urządzenie do wysokoprzepustowego wytwarzania w podwyższonej temperaturze  –  w obiegu zamkniętym, ciągłym, bez zastosowania rozpuszczalników organicznych – matryc w postaci stałej</w:t>
      </w:r>
      <w:bookmarkEnd w:id="0"/>
      <w:r w:rsidR="00AC7711" w:rsidRPr="00AC7711">
        <w:rPr>
          <w:rFonts w:asciiTheme="minorHAnsi" w:hAnsiTheme="minorHAnsi" w:cstheme="minorHAnsi"/>
          <w:b/>
          <w:bCs/>
          <w:sz w:val="22"/>
          <w:szCs w:val="22"/>
        </w:rPr>
        <w:t>, zawierających substancje aktywne, oraz umożliwiających uzyskanie postaci substancji leczniczej wykazującej zwiększoną szybkość rozpuszczania</w:t>
      </w:r>
      <w:bookmarkEnd w:id="1"/>
      <w:r w:rsidR="00AC771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 w:rsidRPr="00352ECE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 w:rsidRP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50172260" w14:textId="77777777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55A5AE28" w:rsidR="00FB31DF" w:rsidRPr="00352ECE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F4AB0F8" w14:textId="0C02A7B1" w:rsidR="00E64CBC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4DC6945" w14:textId="77777777" w:rsidR="00C63F56" w:rsidRPr="00CB152B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5"/>
        <w:gridCol w:w="6801"/>
        <w:gridCol w:w="6798"/>
      </w:tblGrid>
      <w:tr w:rsidR="00213EEA" w:rsidRPr="00CB152B" w14:paraId="032698E6" w14:textId="4B781EA4" w:rsidTr="00EA4591">
        <w:trPr>
          <w:trHeight w:val="421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213EEA" w:rsidRPr="00CB152B" w:rsidRDefault="00213EEA" w:rsidP="00EA459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213EEA" w:rsidRPr="00CB152B" w:rsidRDefault="00213EEA" w:rsidP="00EA4591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C5AE9" w14:textId="6E28972E" w:rsidR="00213EEA" w:rsidRPr="00CB152B" w:rsidRDefault="00E562B9" w:rsidP="0042234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)</w:t>
            </w:r>
          </w:p>
        </w:tc>
      </w:tr>
      <w:tr w:rsidR="00213EEA" w:rsidRPr="00CB152B" w14:paraId="30AF1F26" w14:textId="4986C8F7" w:rsidTr="00EA4591">
        <w:trPr>
          <w:trHeight w:val="29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3449" w14:textId="0818606A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6A1FF" w14:textId="1BAAC6D2" w:rsidR="00213EEA" w:rsidRPr="00274D95" w:rsidRDefault="00213EEA" w:rsidP="00EA459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usi umożliwiać</w:t>
            </w:r>
            <w:r w:rsidRPr="00961868">
              <w:rPr>
                <w:rFonts w:asciiTheme="minorHAnsi" w:hAnsiTheme="minorHAnsi" w:cstheme="minorHAnsi"/>
                <w:sz w:val="20"/>
                <w:szCs w:val="20"/>
              </w:rPr>
              <w:t xml:space="preserve"> mieszanie bardzo małych ilości materiału, ok 6g polimer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w ramach prowadzonych p</w:t>
            </w:r>
            <w:r w:rsidRPr="00961868">
              <w:rPr>
                <w:rFonts w:asciiTheme="minorHAnsi" w:hAnsiTheme="minorHAnsi" w:cstheme="minorHAnsi"/>
                <w:sz w:val="20"/>
                <w:szCs w:val="20"/>
              </w:rPr>
              <w:t>ra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badawczo-</w:t>
            </w:r>
            <w:r w:rsidR="00BC7216">
              <w:rPr>
                <w:rFonts w:asciiTheme="minorHAnsi" w:hAnsiTheme="minorHAnsi" w:cstheme="minorHAnsi"/>
                <w:sz w:val="20"/>
                <w:szCs w:val="20"/>
              </w:rPr>
              <w:t>rozwojowych</w:t>
            </w:r>
            <w:r w:rsidRPr="00961868">
              <w:rPr>
                <w:rFonts w:asciiTheme="minorHAnsi" w:hAnsiTheme="minorHAnsi" w:cstheme="minorHAnsi"/>
                <w:sz w:val="20"/>
                <w:szCs w:val="20"/>
              </w:rPr>
              <w:t xml:space="preserve"> nad nowymi materiałami, przy testowaniu drogich dodatków i przygotowywaniu próbek do różnych metod testowania </w:t>
            </w:r>
            <w:r w:rsidR="00E562B9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961868">
              <w:rPr>
                <w:rFonts w:asciiTheme="minorHAnsi" w:hAnsiTheme="minorHAnsi" w:cstheme="minorHAnsi"/>
                <w:sz w:val="20"/>
                <w:szCs w:val="20"/>
              </w:rPr>
              <w:t xml:space="preserve"> takich jak testy rozciągania, udarności lub DM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896F4" w14:textId="77777777" w:rsidR="00213EEA" w:rsidRDefault="00213EEA" w:rsidP="00EA459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13EEA" w:rsidRPr="00CB152B" w14:paraId="10E0DEA6" w14:textId="0940967F" w:rsidTr="00EA4591">
        <w:trPr>
          <w:trHeight w:val="70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6605988C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24B726CA" w:rsidR="00213EEA" w:rsidRPr="00274D95" w:rsidRDefault="00213EEA" w:rsidP="00EA459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  <w:szCs w:val="20"/>
              </w:rPr>
              <w:t xml:space="preserve">Układ oparty na mieszalniku dwuślimakowym. Zintegrowany zawór powrotny – bypass </w:t>
            </w:r>
            <w:r w:rsidR="00E562B9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61868">
              <w:rPr>
                <w:rFonts w:asciiTheme="minorHAnsi" w:hAnsiTheme="minorHAnsi" w:cstheme="minorHAnsi"/>
                <w:sz w:val="20"/>
                <w:szCs w:val="20"/>
              </w:rPr>
              <w:t>umożliw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jący</w:t>
            </w:r>
            <w:r w:rsidRPr="00961868">
              <w:rPr>
                <w:rFonts w:asciiTheme="minorHAnsi" w:hAnsiTheme="minorHAnsi" w:cstheme="minorHAnsi"/>
                <w:sz w:val="20"/>
                <w:szCs w:val="20"/>
              </w:rPr>
              <w:t xml:space="preserve"> recyrkulację stopionego materiały przez kanał powrotn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4681" w14:textId="77777777" w:rsidR="00213EEA" w:rsidRPr="00961868" w:rsidRDefault="00213EEA" w:rsidP="00EA4591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13EEA" w:rsidRPr="00274D95" w14:paraId="5F667C5C" w14:textId="281FE68B" w:rsidTr="00EA4591">
        <w:trPr>
          <w:trHeight w:val="404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3D99A590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513996FD" w:rsidR="00213EEA" w:rsidRPr="00274D95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  <w:szCs w:val="20"/>
              </w:rPr>
              <w:t>Sterowanie z komputera z wykorzystan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Pr="00961868">
              <w:rPr>
                <w:rFonts w:asciiTheme="minorHAnsi" w:hAnsiTheme="minorHAnsi" w:cstheme="minorHAnsi"/>
                <w:sz w:val="20"/>
                <w:szCs w:val="20"/>
              </w:rPr>
              <w:t xml:space="preserve"> specjalistycznego oprogramow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oprogramowanie w zestawie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C3657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13EEA" w:rsidRPr="00CB152B" w14:paraId="0BEBD601" w14:textId="36AC48CD" w:rsidTr="00EA4591">
        <w:trPr>
          <w:trHeight w:val="278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44D7F4FE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0BAE699B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>Moc napędu: nie więcej niż 500W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1B12D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64DF9156" w14:textId="2186266D" w:rsidTr="00EA4591">
        <w:trPr>
          <w:trHeight w:val="337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569FB934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69C2BEC2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 xml:space="preserve">Zakres prędkości ślimaków: 10…360 </w:t>
            </w:r>
            <w:proofErr w:type="spellStart"/>
            <w:r w:rsidRPr="00961868">
              <w:rPr>
                <w:rFonts w:asciiTheme="minorHAnsi" w:hAnsiTheme="minorHAnsi" w:cstheme="minorHAnsi"/>
                <w:sz w:val="20"/>
              </w:rPr>
              <w:t>obr</w:t>
            </w:r>
            <w:proofErr w:type="spellEnd"/>
            <w:r w:rsidRPr="00961868">
              <w:rPr>
                <w:rFonts w:asciiTheme="minorHAnsi" w:hAnsiTheme="minorHAnsi" w:cstheme="minorHAnsi"/>
                <w:sz w:val="20"/>
              </w:rPr>
              <w:t>/min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F6FE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70E586E3" w14:textId="004ABD6E" w:rsidTr="00EA4591">
        <w:trPr>
          <w:trHeight w:val="297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67812377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4A28FE4E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 xml:space="preserve">Moment obrotowy: max. 5 </w:t>
            </w:r>
            <w:proofErr w:type="spellStart"/>
            <w:r w:rsidRPr="00961868">
              <w:rPr>
                <w:rFonts w:asciiTheme="minorHAnsi" w:hAnsiTheme="minorHAnsi" w:cstheme="minorHAnsi"/>
                <w:sz w:val="20"/>
              </w:rPr>
              <w:t>Nm</w:t>
            </w:r>
            <w:proofErr w:type="spellEnd"/>
            <w:r w:rsidRPr="00961868">
              <w:rPr>
                <w:rFonts w:asciiTheme="minorHAnsi" w:hAnsiTheme="minorHAnsi" w:cstheme="minorHAnsi"/>
                <w:sz w:val="20"/>
              </w:rPr>
              <w:t xml:space="preserve"> / ślimak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1CD59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338B1BB8" w14:textId="0D377EF3" w:rsidTr="00EA4591">
        <w:trPr>
          <w:trHeight w:val="267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EC69493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182C14A4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 xml:space="preserve">Design: ślimaki stożkowe </w:t>
            </w:r>
            <w:proofErr w:type="spellStart"/>
            <w:r w:rsidRPr="00961868">
              <w:rPr>
                <w:rFonts w:asciiTheme="minorHAnsi" w:hAnsiTheme="minorHAnsi" w:cstheme="minorHAnsi"/>
                <w:sz w:val="20"/>
              </w:rPr>
              <w:t>współ</w:t>
            </w:r>
            <w:proofErr w:type="spellEnd"/>
            <w:r w:rsidRPr="00961868">
              <w:rPr>
                <w:rFonts w:asciiTheme="minorHAnsi" w:hAnsiTheme="minorHAnsi" w:cstheme="minorHAnsi"/>
                <w:sz w:val="20"/>
              </w:rPr>
              <w:t>-/przeciwbieżne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DFA89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392A2DD7" w14:textId="1813B403" w:rsidTr="00EA4591">
        <w:trPr>
          <w:trHeight w:val="311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1D582B53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74970652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>Długość ślimaka: 109,4 m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DA670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1F107810" w14:textId="1979C3DD" w:rsidTr="00EA4591">
        <w:trPr>
          <w:trHeight w:val="251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317D9F7E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738F3C0E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>Temperatura: max 300 °C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BBB57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297A39DC" w14:textId="0D7C5171" w:rsidTr="00EA4591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72361C90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0EAF3" w14:textId="1C204D5A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>Stefy temperaturowe: 2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D0256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3C0E0E2A" w14:textId="30A39D4B" w:rsidTr="00EA4591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0F2AA0A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1E443EC1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>Objętość cylindra: 5.5 cm³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60FC1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3B36AB73" w14:textId="1992BFD4" w:rsidTr="00EA4591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A756A" w14:textId="0EF68B3E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2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65BD" w14:textId="3B282969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>Twardość cylindra: 58 HRC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5F438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2439204B" w14:textId="600E57F9" w:rsidTr="00EA4591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94C13" w14:textId="609C29B4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8740E" w14:textId="557A87C0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>Twardość ślimaków: 62 HRC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1D256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793102A4" w14:textId="4A6BF95E" w:rsidTr="00EA4591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5D4EC" w14:textId="0669FC4F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63EB9" w14:textId="74985F0E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>Kontrola bypassu: manualn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A57F4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0BBAF930" w14:textId="1044A289" w:rsidTr="00EA4591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1809F" w14:textId="16D8DCA0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E030C0" w14:textId="0EC97CEF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>Dozowanie: manualne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C1911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594B8386" w14:textId="6A73D82B" w:rsidTr="00EA4591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117BE" w14:textId="18E9AEDC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6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8B103" w14:textId="71DEABDE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>Wylot: okrągły, średnica 3m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8E7F2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7468643B" w14:textId="756EAF85" w:rsidTr="00EA4591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870F9" w14:textId="5791CA5A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17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2EE9A" w14:textId="2CDBBD66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>Dysze: średnice: 0,5mm, 1,0mm, 1,5mm, 2m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7AA0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1BFA6F01" w14:textId="7268426E" w:rsidTr="00EA4591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A47A7" w14:textId="6D26851E" w:rsidR="00213EEA" w:rsidRPr="00274D95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74D9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8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BA9B6" w14:textId="06744EE0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 xml:space="preserve">Zasilanie 230 V ± 10 %, 50/60 </w:t>
            </w:r>
            <w:proofErr w:type="spellStart"/>
            <w:r w:rsidRPr="00961868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97989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55F57095" w14:textId="6375738B" w:rsidTr="00EA4591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0AFB3" w14:textId="3A29C8CC" w:rsidR="00213EEA" w:rsidRPr="00961868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9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15778" w14:textId="7BB8BA6B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 xml:space="preserve">Wymiary (dł. x szer. x wys.): </w:t>
            </w:r>
            <w:r>
              <w:rPr>
                <w:rFonts w:asciiTheme="minorHAnsi" w:hAnsiTheme="minorHAnsi" w:cstheme="minorHAnsi"/>
                <w:sz w:val="20"/>
              </w:rPr>
              <w:t xml:space="preserve">maks. </w:t>
            </w:r>
            <w:r w:rsidRPr="00961868">
              <w:rPr>
                <w:rFonts w:asciiTheme="minorHAnsi" w:hAnsiTheme="minorHAnsi" w:cstheme="minorHAnsi"/>
                <w:sz w:val="20"/>
              </w:rPr>
              <w:t xml:space="preserve">65 x 47 x 47 cm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E8898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5B6AD552" w14:textId="0AAF3A65" w:rsidTr="00EA4591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4C62D" w14:textId="1C47F1A1" w:rsidR="00213EEA" w:rsidRPr="00961868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9618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37135" w14:textId="5906E25D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961868">
              <w:rPr>
                <w:rFonts w:asciiTheme="minorHAnsi" w:hAnsiTheme="minorHAnsi" w:cstheme="minorHAnsi"/>
                <w:sz w:val="20"/>
              </w:rPr>
              <w:t xml:space="preserve">Waga: </w:t>
            </w:r>
            <w:r>
              <w:rPr>
                <w:rFonts w:asciiTheme="minorHAnsi" w:hAnsiTheme="minorHAnsi" w:cstheme="minorHAnsi"/>
                <w:sz w:val="20"/>
              </w:rPr>
              <w:t xml:space="preserve">do </w:t>
            </w:r>
            <w:r w:rsidRPr="00961868">
              <w:rPr>
                <w:rFonts w:asciiTheme="minorHAnsi" w:hAnsiTheme="minorHAnsi" w:cstheme="minorHAnsi"/>
                <w:sz w:val="20"/>
              </w:rPr>
              <w:t>60 k</w:t>
            </w:r>
            <w:r>
              <w:rPr>
                <w:rFonts w:asciiTheme="minorHAnsi" w:hAnsiTheme="minorHAnsi" w:cstheme="minorHAnsi"/>
                <w:sz w:val="20"/>
              </w:rPr>
              <w:t>g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FE9D0" w14:textId="7777777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213EEA" w:rsidRPr="00CB152B" w14:paraId="0AB606E6" w14:textId="686E40E6" w:rsidTr="00EA4591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7D394" w14:textId="21BF4039" w:rsidR="00213EEA" w:rsidRPr="00961868" w:rsidRDefault="00213EEA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1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CABC1" w14:textId="4206E287" w:rsidR="00213EEA" w:rsidRPr="00961868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M</w:t>
            </w:r>
            <w:r w:rsidRPr="00961868">
              <w:rPr>
                <w:rFonts w:asciiTheme="minorHAnsi" w:hAnsiTheme="minorHAnsi" w:cstheme="minorHAnsi"/>
                <w:sz w:val="20"/>
              </w:rPr>
              <w:t>ożliwość rozbudowy pozwalającą na bezpośrednie wprowadzenie materiału z głowicy do cylindra umożliwiającego wtrysk do miniaturowej form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CA8EB" w14:textId="77777777" w:rsidR="00213EEA" w:rsidRDefault="00213EEA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562B9" w:rsidRPr="00CB152B" w14:paraId="33D2D947" w14:textId="77777777" w:rsidTr="00EA4591">
        <w:trPr>
          <w:trHeight w:val="325"/>
        </w:trPr>
        <w:tc>
          <w:tcPr>
            <w:tcW w:w="1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8513E" w14:textId="6D58D179" w:rsidR="00E562B9" w:rsidRDefault="00E562B9" w:rsidP="00EA4591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2.</w:t>
            </w:r>
          </w:p>
        </w:tc>
        <w:tc>
          <w:tcPr>
            <w:tcW w:w="24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165FA" w14:textId="0DCF4D5F" w:rsidR="00E562B9" w:rsidRDefault="003D73E0" w:rsidP="00EA4591">
            <w:pPr>
              <w:rPr>
                <w:rFonts w:asciiTheme="minorHAnsi" w:hAnsiTheme="minorHAnsi" w:cstheme="minorHAnsi"/>
                <w:sz w:val="20"/>
              </w:rPr>
            </w:pPr>
            <w:r w:rsidRPr="003D73E0">
              <w:rPr>
                <w:rFonts w:asciiTheme="minorHAnsi" w:hAnsiTheme="minorHAnsi" w:cstheme="minorHAnsi"/>
                <w:sz w:val="20"/>
              </w:rPr>
              <w:t>Wydajność grzewcza: 800W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21956" w14:textId="77777777" w:rsidR="00E562B9" w:rsidRDefault="00E562B9" w:rsidP="00EA4591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6826B3E1" w14:textId="3DE2485D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2CFEFC57" w14:textId="77777777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4E2808E1" w14:textId="77777777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7C92FF12" w14:textId="6798B362" w:rsidR="00055C6A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  <w:r w:rsidRPr="002D1224">
        <w:rPr>
          <w:rFonts w:asciiTheme="minorHAnsi" w:hAnsiTheme="minorHAnsi" w:cstheme="minorHAnsi"/>
          <w:sz w:val="20"/>
          <w:szCs w:val="20"/>
        </w:rPr>
        <w:br w:type="textWrapping" w:clear="all"/>
      </w: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705973" w14:textId="77777777" w:rsidR="00D85936" w:rsidRDefault="00D85936" w:rsidP="00DF1622">
      <w:r>
        <w:separator/>
      </w:r>
    </w:p>
  </w:endnote>
  <w:endnote w:type="continuationSeparator" w:id="0">
    <w:p w14:paraId="4BCABE96" w14:textId="77777777" w:rsidR="00D85936" w:rsidRDefault="00D85936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22347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273F89" w14:textId="77777777" w:rsidR="00D85936" w:rsidRDefault="00D85936" w:rsidP="00DF1622">
      <w:r>
        <w:separator/>
      </w:r>
    </w:p>
  </w:footnote>
  <w:footnote w:type="continuationSeparator" w:id="0">
    <w:p w14:paraId="1EF03508" w14:textId="77777777" w:rsidR="00D85936" w:rsidRDefault="00D85936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02C80"/>
    <w:multiLevelType w:val="hybridMultilevel"/>
    <w:tmpl w:val="AB6E0C72"/>
    <w:lvl w:ilvl="0" w:tplc="C50CEC4C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3AA0DA4"/>
    <w:multiLevelType w:val="hybridMultilevel"/>
    <w:tmpl w:val="EB5841B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3"/>
  </w:num>
  <w:num w:numId="4">
    <w:abstractNumId w:val="18"/>
  </w:num>
  <w:num w:numId="5">
    <w:abstractNumId w:val="0"/>
  </w:num>
  <w:num w:numId="6">
    <w:abstractNumId w:val="4"/>
  </w:num>
  <w:num w:numId="7">
    <w:abstractNumId w:val="32"/>
  </w:num>
  <w:num w:numId="8">
    <w:abstractNumId w:val="31"/>
  </w:num>
  <w:num w:numId="9">
    <w:abstractNumId w:val="8"/>
  </w:num>
  <w:num w:numId="10">
    <w:abstractNumId w:val="17"/>
  </w:num>
  <w:num w:numId="11">
    <w:abstractNumId w:val="27"/>
  </w:num>
  <w:num w:numId="12">
    <w:abstractNumId w:val="23"/>
  </w:num>
  <w:num w:numId="13">
    <w:abstractNumId w:val="11"/>
  </w:num>
  <w:num w:numId="14">
    <w:abstractNumId w:val="9"/>
  </w:num>
  <w:num w:numId="15">
    <w:abstractNumId w:val="29"/>
  </w:num>
  <w:num w:numId="16">
    <w:abstractNumId w:val="3"/>
  </w:num>
  <w:num w:numId="17">
    <w:abstractNumId w:val="2"/>
  </w:num>
  <w:num w:numId="18">
    <w:abstractNumId w:val="6"/>
  </w:num>
  <w:num w:numId="19">
    <w:abstractNumId w:val="26"/>
  </w:num>
  <w:num w:numId="20">
    <w:abstractNumId w:val="28"/>
  </w:num>
  <w:num w:numId="21">
    <w:abstractNumId w:val="10"/>
  </w:num>
  <w:num w:numId="22">
    <w:abstractNumId w:val="14"/>
  </w:num>
  <w:num w:numId="23">
    <w:abstractNumId w:val="30"/>
  </w:num>
  <w:num w:numId="24">
    <w:abstractNumId w:val="25"/>
  </w:num>
  <w:num w:numId="25">
    <w:abstractNumId w:val="1"/>
  </w:num>
  <w:num w:numId="26">
    <w:abstractNumId w:val="5"/>
  </w:num>
  <w:num w:numId="27">
    <w:abstractNumId w:val="15"/>
  </w:num>
  <w:num w:numId="28">
    <w:abstractNumId w:val="24"/>
  </w:num>
  <w:num w:numId="29">
    <w:abstractNumId w:val="12"/>
  </w:num>
  <w:num w:numId="30">
    <w:abstractNumId w:val="16"/>
  </w:num>
  <w:num w:numId="31">
    <w:abstractNumId w:val="7"/>
  </w:num>
  <w:num w:numId="32">
    <w:abstractNumId w:val="20"/>
  </w:num>
  <w:num w:numId="33">
    <w:abstractNumId w:val="21"/>
  </w:num>
  <w:num w:numId="3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rgUABTbKYiwAAAA="/>
  </w:docVars>
  <w:rsids>
    <w:rsidRoot w:val="00055C6A"/>
    <w:rsid w:val="00055C6A"/>
    <w:rsid w:val="00092120"/>
    <w:rsid w:val="000B5168"/>
    <w:rsid w:val="000D49FE"/>
    <w:rsid w:val="00154807"/>
    <w:rsid w:val="00163B84"/>
    <w:rsid w:val="001B79A0"/>
    <w:rsid w:val="00213EEA"/>
    <w:rsid w:val="0022367C"/>
    <w:rsid w:val="00274D95"/>
    <w:rsid w:val="0028306A"/>
    <w:rsid w:val="00292FF0"/>
    <w:rsid w:val="002B2A36"/>
    <w:rsid w:val="002D1224"/>
    <w:rsid w:val="00352ECE"/>
    <w:rsid w:val="00360AA9"/>
    <w:rsid w:val="00364BA0"/>
    <w:rsid w:val="0037323D"/>
    <w:rsid w:val="003D5FFF"/>
    <w:rsid w:val="003D73E0"/>
    <w:rsid w:val="003E0B11"/>
    <w:rsid w:val="003F622F"/>
    <w:rsid w:val="00422347"/>
    <w:rsid w:val="00450F5E"/>
    <w:rsid w:val="004923A3"/>
    <w:rsid w:val="00545473"/>
    <w:rsid w:val="005571E4"/>
    <w:rsid w:val="00580971"/>
    <w:rsid w:val="00596BFD"/>
    <w:rsid w:val="00607312"/>
    <w:rsid w:val="00660753"/>
    <w:rsid w:val="00687BC3"/>
    <w:rsid w:val="007631AA"/>
    <w:rsid w:val="007716E2"/>
    <w:rsid w:val="00787B4C"/>
    <w:rsid w:val="007A659B"/>
    <w:rsid w:val="007B7481"/>
    <w:rsid w:val="007E47B6"/>
    <w:rsid w:val="00806170"/>
    <w:rsid w:val="008125A7"/>
    <w:rsid w:val="00881F3C"/>
    <w:rsid w:val="008F7993"/>
    <w:rsid w:val="00961868"/>
    <w:rsid w:val="00963B77"/>
    <w:rsid w:val="00A530BD"/>
    <w:rsid w:val="00AB2A0C"/>
    <w:rsid w:val="00AC7711"/>
    <w:rsid w:val="00B0389D"/>
    <w:rsid w:val="00B04D68"/>
    <w:rsid w:val="00B329EB"/>
    <w:rsid w:val="00B54F87"/>
    <w:rsid w:val="00BB0763"/>
    <w:rsid w:val="00BC7216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D14C18"/>
    <w:rsid w:val="00D25389"/>
    <w:rsid w:val="00D5198C"/>
    <w:rsid w:val="00D85936"/>
    <w:rsid w:val="00DA4F81"/>
    <w:rsid w:val="00DB586C"/>
    <w:rsid w:val="00DF1622"/>
    <w:rsid w:val="00E562B9"/>
    <w:rsid w:val="00E64CBC"/>
    <w:rsid w:val="00EA2CB6"/>
    <w:rsid w:val="00EA4591"/>
    <w:rsid w:val="00EB4831"/>
    <w:rsid w:val="00F004AE"/>
    <w:rsid w:val="00F17659"/>
    <w:rsid w:val="00F5198F"/>
    <w:rsid w:val="00FB31DF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721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7216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7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arbara Głowacka (p011453)</cp:lastModifiedBy>
  <cp:revision>3</cp:revision>
  <cp:lastPrinted>2021-05-21T13:12:00Z</cp:lastPrinted>
  <dcterms:created xsi:type="dcterms:W3CDTF">2021-11-15T09:13:00Z</dcterms:created>
  <dcterms:modified xsi:type="dcterms:W3CDTF">2021-11-22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